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DAC56" w14:textId="77777777" w:rsidR="002C2210" w:rsidRPr="002C2210" w:rsidRDefault="002C2210" w:rsidP="002C2210">
      <w:pPr>
        <w:pStyle w:val="Nessunaspaziatura"/>
        <w:jc w:val="center"/>
        <w:rPr>
          <w:b/>
          <w:bCs/>
          <w:sz w:val="24"/>
          <w:szCs w:val="24"/>
          <w:lang w:val="en-US"/>
        </w:rPr>
      </w:pPr>
      <w:r w:rsidRPr="002C2210">
        <w:rPr>
          <w:b/>
          <w:bCs/>
          <w:sz w:val="24"/>
          <w:szCs w:val="24"/>
          <w:lang w:val="en-US"/>
        </w:rPr>
        <w:t>GUIDE 3: Organize business finances during complex times</w:t>
      </w:r>
    </w:p>
    <w:p w14:paraId="286A6692" w14:textId="77777777" w:rsidR="002C2210" w:rsidRPr="002C2210" w:rsidRDefault="002C2210" w:rsidP="001F197C">
      <w:pPr>
        <w:pStyle w:val="Nessunaspaziatura"/>
        <w:jc w:val="center"/>
        <w:rPr>
          <w:b/>
          <w:bCs/>
          <w:sz w:val="24"/>
          <w:szCs w:val="24"/>
          <w:lang w:val="en-US"/>
        </w:rPr>
      </w:pPr>
    </w:p>
    <w:p w14:paraId="35B259BF" w14:textId="77777777" w:rsidR="001F197C" w:rsidRPr="002C2210" w:rsidRDefault="001F197C" w:rsidP="001F197C">
      <w:pPr>
        <w:pStyle w:val="Nessunaspaziatura"/>
        <w:jc w:val="center"/>
        <w:rPr>
          <w:b/>
          <w:bCs/>
          <w:sz w:val="24"/>
          <w:szCs w:val="24"/>
          <w:lang w:val="en-US"/>
        </w:rPr>
      </w:pPr>
    </w:p>
    <w:p w14:paraId="70EBBCBF" w14:textId="4FEF9389" w:rsidR="002C2210" w:rsidRPr="002C2210" w:rsidRDefault="004C2E16" w:rsidP="002C2210">
      <w:pPr>
        <w:pStyle w:val="Nessunaspaziatura"/>
        <w:jc w:val="center"/>
        <w:rPr>
          <w:b/>
          <w:bCs/>
          <w:sz w:val="24"/>
          <w:szCs w:val="24"/>
          <w:lang w:val="es-ES"/>
        </w:rPr>
      </w:pPr>
      <w:proofErr w:type="spellStart"/>
      <w:r>
        <w:rPr>
          <w:b/>
          <w:bCs/>
          <w:sz w:val="24"/>
          <w:szCs w:val="24"/>
          <w:lang w:val="es-ES"/>
        </w:rPr>
        <w:t>Tool</w:t>
      </w:r>
      <w:proofErr w:type="spellEnd"/>
      <w:r w:rsidR="002C2210" w:rsidRPr="002C2210">
        <w:rPr>
          <w:b/>
          <w:bCs/>
          <w:sz w:val="24"/>
          <w:szCs w:val="24"/>
          <w:lang w:val="es-ES"/>
        </w:rPr>
        <w:t xml:space="preserve"> 4: EXPENSE PRIORITIZATION MATRIX</w:t>
      </w:r>
    </w:p>
    <w:p w14:paraId="1E745BA0" w14:textId="77777777" w:rsidR="002C2210" w:rsidRPr="00CC5C87" w:rsidRDefault="002C2210" w:rsidP="001F197C">
      <w:pPr>
        <w:pStyle w:val="Nessunaspaziatura"/>
        <w:jc w:val="center"/>
        <w:rPr>
          <w:b/>
          <w:bCs/>
          <w:lang w:val="es-ES"/>
        </w:rPr>
      </w:pPr>
    </w:p>
    <w:p w14:paraId="790AFDAA" w14:textId="77777777" w:rsidR="001F197C" w:rsidRPr="006040AE" w:rsidRDefault="001F197C" w:rsidP="001F197C">
      <w:pPr>
        <w:jc w:val="center"/>
        <w:rPr>
          <w:lang w:val="es-E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562"/>
        <w:gridCol w:w="4111"/>
        <w:gridCol w:w="3821"/>
      </w:tblGrid>
      <w:tr w:rsidR="001F197C" w14:paraId="75A193BB" w14:textId="77777777" w:rsidTr="00E87760">
        <w:tc>
          <w:tcPr>
            <w:tcW w:w="562" w:type="dxa"/>
          </w:tcPr>
          <w:p w14:paraId="0311658C" w14:textId="77777777" w:rsidR="001F197C" w:rsidRDefault="001F197C" w:rsidP="00E87760">
            <w:pPr>
              <w:jc w:val="center"/>
            </w:pPr>
          </w:p>
        </w:tc>
        <w:tc>
          <w:tcPr>
            <w:tcW w:w="4111" w:type="dxa"/>
          </w:tcPr>
          <w:p w14:paraId="4D714C9A" w14:textId="4B3CDF28" w:rsidR="001F197C" w:rsidRPr="00CC6B0C" w:rsidRDefault="001F197C" w:rsidP="00CC6B0C">
            <w:pPr>
              <w:jc w:val="center"/>
              <w:rPr>
                <w:b/>
              </w:rPr>
            </w:pPr>
            <w:r w:rsidRPr="00CC6B0C">
              <w:rPr>
                <w:b/>
              </w:rPr>
              <w:t>Urgent</w:t>
            </w:r>
          </w:p>
        </w:tc>
        <w:tc>
          <w:tcPr>
            <w:tcW w:w="3821" w:type="dxa"/>
          </w:tcPr>
          <w:p w14:paraId="0E949840" w14:textId="3DDA7C06" w:rsidR="001F197C" w:rsidRPr="00CC6B0C" w:rsidRDefault="001F197C" w:rsidP="00CC6B0C">
            <w:pPr>
              <w:jc w:val="center"/>
              <w:rPr>
                <w:b/>
              </w:rPr>
            </w:pPr>
            <w:r w:rsidRPr="00CC6B0C">
              <w:rPr>
                <w:b/>
              </w:rPr>
              <w:t>No</w:t>
            </w:r>
            <w:r w:rsidR="00EC42AC">
              <w:rPr>
                <w:b/>
              </w:rPr>
              <w:t>t</w:t>
            </w:r>
            <w:r w:rsidRPr="00CC6B0C">
              <w:rPr>
                <w:b/>
              </w:rPr>
              <w:t xml:space="preserve"> urgent</w:t>
            </w:r>
          </w:p>
        </w:tc>
      </w:tr>
      <w:tr w:rsidR="001F197C" w:rsidRPr="00A8315B" w14:paraId="17EE4134" w14:textId="77777777" w:rsidTr="00E87760">
        <w:trPr>
          <w:cantSplit/>
          <w:trHeight w:val="1134"/>
        </w:trPr>
        <w:tc>
          <w:tcPr>
            <w:tcW w:w="562" w:type="dxa"/>
            <w:textDirection w:val="btLr"/>
          </w:tcPr>
          <w:p w14:paraId="52AD6DE2" w14:textId="1EA7ED9E" w:rsidR="001F197C" w:rsidRPr="00CC6B0C" w:rsidRDefault="001F197C" w:rsidP="00E87760">
            <w:pPr>
              <w:ind w:left="113" w:right="113"/>
              <w:jc w:val="center"/>
              <w:rPr>
                <w:b/>
              </w:rPr>
            </w:pPr>
            <w:r w:rsidRPr="00CC6B0C">
              <w:rPr>
                <w:b/>
              </w:rPr>
              <w:t>Important</w:t>
            </w:r>
          </w:p>
        </w:tc>
        <w:tc>
          <w:tcPr>
            <w:tcW w:w="4111" w:type="dxa"/>
          </w:tcPr>
          <w:p w14:paraId="65194C92" w14:textId="77777777" w:rsidR="001F197C" w:rsidRDefault="001F197C" w:rsidP="001F197C">
            <w:pPr>
              <w:rPr>
                <w:b/>
              </w:rPr>
            </w:pPr>
          </w:p>
          <w:p w14:paraId="2A6798C3" w14:textId="77777777" w:rsidR="00A8315B" w:rsidRDefault="00A8315B" w:rsidP="001F197C">
            <w:pPr>
              <w:rPr>
                <w:b/>
              </w:rPr>
            </w:pPr>
            <w:r w:rsidRPr="00A8315B">
              <w:rPr>
                <w:b/>
              </w:rPr>
              <w:t>What are they?</w:t>
            </w:r>
          </w:p>
          <w:p w14:paraId="401EBBA2" w14:textId="5462269A" w:rsidR="00A8315B" w:rsidRPr="00A8315B" w:rsidRDefault="00EC42AC" w:rsidP="00A8315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="00A8315B" w:rsidRPr="00A8315B">
              <w:rPr>
                <w:lang w:val="en-US"/>
              </w:rPr>
              <w:t>xpenses without which the</w:t>
            </w:r>
            <w:r>
              <w:rPr>
                <w:lang w:val="en-US"/>
              </w:rPr>
              <w:t xml:space="preserve"> </w:t>
            </w:r>
            <w:r w:rsidR="00A8315B" w:rsidRPr="00A8315B">
              <w:rPr>
                <w:lang w:val="en-US"/>
              </w:rPr>
              <w:t>business cannot function in a short period of time</w:t>
            </w:r>
          </w:p>
          <w:p w14:paraId="0E0967DD" w14:textId="76110FFD" w:rsidR="00A8315B" w:rsidRPr="00A8315B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(Vital business expenses)</w:t>
            </w:r>
          </w:p>
          <w:p w14:paraId="152E0E71" w14:textId="77777777" w:rsidR="00A8315B" w:rsidRPr="00A8315B" w:rsidRDefault="00A8315B" w:rsidP="001F197C">
            <w:pPr>
              <w:rPr>
                <w:lang w:val="en-US"/>
              </w:rPr>
            </w:pPr>
          </w:p>
          <w:p w14:paraId="7A66104C" w14:textId="77777777" w:rsidR="00A8315B" w:rsidRPr="00A8315B" w:rsidRDefault="00A8315B" w:rsidP="00A8315B">
            <w:pPr>
              <w:rPr>
                <w:b/>
                <w:lang w:val="en-US"/>
              </w:rPr>
            </w:pPr>
            <w:r w:rsidRPr="00A8315B">
              <w:rPr>
                <w:b/>
                <w:lang w:val="en-US"/>
              </w:rPr>
              <w:t>Examples:</w:t>
            </w:r>
          </w:p>
          <w:p w14:paraId="388C29D9" w14:textId="77777777" w:rsidR="00A8315B" w:rsidRPr="00A8315B" w:rsidRDefault="00A8315B" w:rsidP="00A8315B">
            <w:pPr>
              <w:rPr>
                <w:bCs/>
                <w:lang w:val="en-US"/>
              </w:rPr>
            </w:pPr>
            <w:r w:rsidRPr="00A8315B">
              <w:rPr>
                <w:bCs/>
                <w:lang w:val="en-US"/>
              </w:rPr>
              <w:t>Purchase of raw materials</w:t>
            </w:r>
          </w:p>
          <w:p w14:paraId="742E3595" w14:textId="77777777" w:rsidR="00A8315B" w:rsidRPr="00A8315B" w:rsidRDefault="00A8315B" w:rsidP="00A8315B">
            <w:pPr>
              <w:rPr>
                <w:bCs/>
                <w:lang w:val="en-US"/>
              </w:rPr>
            </w:pPr>
            <w:r w:rsidRPr="00A8315B">
              <w:rPr>
                <w:bCs/>
                <w:lang w:val="en-US"/>
              </w:rPr>
              <w:t>Payment of wages</w:t>
            </w:r>
          </w:p>
          <w:p w14:paraId="2BCA8779" w14:textId="77777777" w:rsidR="00A8315B" w:rsidRPr="00A8315B" w:rsidRDefault="00A8315B" w:rsidP="00A8315B">
            <w:pPr>
              <w:rPr>
                <w:bCs/>
                <w:lang w:val="en-US"/>
              </w:rPr>
            </w:pPr>
            <w:r w:rsidRPr="00A8315B">
              <w:rPr>
                <w:bCs/>
                <w:lang w:val="en-US"/>
              </w:rPr>
              <w:t>Bank fees</w:t>
            </w:r>
          </w:p>
          <w:p w14:paraId="01426C89" w14:textId="77777777" w:rsidR="001F197C" w:rsidRDefault="00A8315B" w:rsidP="00A8315B">
            <w:pPr>
              <w:rPr>
                <w:bCs/>
                <w:lang w:val="en-US"/>
              </w:rPr>
            </w:pPr>
            <w:r w:rsidRPr="00A8315B">
              <w:rPr>
                <w:bCs/>
                <w:lang w:val="en-US"/>
              </w:rPr>
              <w:t>Basic services (energy, water, telephone, internet, cell phone)</w:t>
            </w:r>
          </w:p>
          <w:p w14:paraId="625D682B" w14:textId="2AB1C795" w:rsidR="00A8315B" w:rsidRPr="00A8315B" w:rsidRDefault="00A8315B" w:rsidP="00A8315B">
            <w:pPr>
              <w:rPr>
                <w:lang w:val="en-US"/>
              </w:rPr>
            </w:pPr>
          </w:p>
        </w:tc>
        <w:tc>
          <w:tcPr>
            <w:tcW w:w="3821" w:type="dxa"/>
          </w:tcPr>
          <w:p w14:paraId="7CAFC573" w14:textId="77777777" w:rsidR="001F197C" w:rsidRPr="00A8315B" w:rsidRDefault="001F197C" w:rsidP="001F197C">
            <w:pPr>
              <w:rPr>
                <w:lang w:val="en-US"/>
              </w:rPr>
            </w:pPr>
          </w:p>
          <w:p w14:paraId="40978498" w14:textId="77777777" w:rsidR="00A8315B" w:rsidRDefault="00A8315B" w:rsidP="00A8315B">
            <w:pPr>
              <w:rPr>
                <w:b/>
              </w:rPr>
            </w:pPr>
            <w:r w:rsidRPr="00A8315B">
              <w:rPr>
                <w:b/>
              </w:rPr>
              <w:t>What are they?</w:t>
            </w:r>
          </w:p>
          <w:p w14:paraId="7236BFCF" w14:textId="704C9256" w:rsidR="00A8315B" w:rsidRPr="00A8315B" w:rsidRDefault="00EC42AC" w:rsidP="00A8315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="00A8315B" w:rsidRPr="00A8315B">
              <w:rPr>
                <w:lang w:val="en-US"/>
              </w:rPr>
              <w:t>xpenses that support</w:t>
            </w:r>
            <w:r>
              <w:rPr>
                <w:lang w:val="en-US"/>
              </w:rPr>
              <w:t xml:space="preserve"> the operation of business</w:t>
            </w:r>
            <w:r w:rsidR="00A8315B" w:rsidRPr="00A8315B">
              <w:rPr>
                <w:lang w:val="en-US"/>
              </w:rPr>
              <w:t xml:space="preserve"> but do not affect it in the short term</w:t>
            </w:r>
          </w:p>
          <w:p w14:paraId="7E36D0F3" w14:textId="4E03A214" w:rsidR="001F197C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(Important expenses for the business)</w:t>
            </w:r>
          </w:p>
          <w:p w14:paraId="7C6DB6C6" w14:textId="77777777" w:rsidR="00A8315B" w:rsidRPr="00A8315B" w:rsidRDefault="00A8315B" w:rsidP="00A8315B">
            <w:pPr>
              <w:rPr>
                <w:lang w:val="en-US"/>
              </w:rPr>
            </w:pPr>
          </w:p>
          <w:p w14:paraId="0DE29770" w14:textId="77777777" w:rsidR="00A8315B" w:rsidRPr="00A8315B" w:rsidRDefault="00A8315B" w:rsidP="00A8315B">
            <w:pPr>
              <w:rPr>
                <w:b/>
                <w:lang w:val="en-US"/>
              </w:rPr>
            </w:pPr>
            <w:r w:rsidRPr="00A8315B">
              <w:rPr>
                <w:b/>
                <w:lang w:val="en-US"/>
              </w:rPr>
              <w:t>Examples:</w:t>
            </w:r>
          </w:p>
          <w:p w14:paraId="48D85644" w14:textId="125711F4" w:rsidR="00A8315B" w:rsidRPr="00A8315B" w:rsidRDefault="00A8315B" w:rsidP="00A8315B">
            <w:pPr>
              <w:rPr>
                <w:bCs/>
                <w:lang w:val="en-US"/>
              </w:rPr>
            </w:pPr>
            <w:r w:rsidRPr="00A8315B">
              <w:rPr>
                <w:bCs/>
                <w:lang w:val="en-US"/>
              </w:rPr>
              <w:t>Investment in</w:t>
            </w:r>
            <w:r w:rsidR="00EC42AC">
              <w:rPr>
                <w:bCs/>
                <w:lang w:val="en-US"/>
              </w:rPr>
              <w:t xml:space="preserve"> business</w:t>
            </w:r>
            <w:r w:rsidRPr="00A8315B">
              <w:rPr>
                <w:bCs/>
                <w:lang w:val="en-US"/>
              </w:rPr>
              <w:t xml:space="preserve"> makeover</w:t>
            </w:r>
          </w:p>
          <w:p w14:paraId="34721722" w14:textId="2E72397C" w:rsidR="00E87760" w:rsidRPr="00A8315B" w:rsidRDefault="00A8315B" w:rsidP="00A8315B">
            <w:pPr>
              <w:rPr>
                <w:lang w:val="en-US"/>
              </w:rPr>
            </w:pPr>
            <w:r w:rsidRPr="00A8315B">
              <w:rPr>
                <w:bCs/>
                <w:lang w:val="en-US"/>
              </w:rPr>
              <w:t>Uniforms for staff</w:t>
            </w:r>
          </w:p>
        </w:tc>
      </w:tr>
      <w:tr w:rsidR="001F197C" w:rsidRPr="00A8315B" w14:paraId="3D096FAA" w14:textId="77777777" w:rsidTr="00E87760">
        <w:trPr>
          <w:cantSplit/>
          <w:trHeight w:val="1134"/>
        </w:trPr>
        <w:tc>
          <w:tcPr>
            <w:tcW w:w="562" w:type="dxa"/>
            <w:textDirection w:val="btLr"/>
          </w:tcPr>
          <w:p w14:paraId="2A48372B" w14:textId="14570676" w:rsidR="001F197C" w:rsidRPr="00CC6B0C" w:rsidRDefault="001F197C" w:rsidP="00E87760">
            <w:pPr>
              <w:ind w:left="113" w:right="113"/>
              <w:jc w:val="center"/>
              <w:rPr>
                <w:b/>
              </w:rPr>
            </w:pPr>
            <w:r w:rsidRPr="00CC6B0C">
              <w:rPr>
                <w:b/>
              </w:rPr>
              <w:t>No</w:t>
            </w:r>
            <w:r w:rsidR="00EC42AC">
              <w:rPr>
                <w:b/>
              </w:rPr>
              <w:t xml:space="preserve">t </w:t>
            </w:r>
            <w:r w:rsidRPr="00CC6B0C">
              <w:rPr>
                <w:b/>
              </w:rPr>
              <w:t>important</w:t>
            </w:r>
          </w:p>
        </w:tc>
        <w:tc>
          <w:tcPr>
            <w:tcW w:w="4111" w:type="dxa"/>
          </w:tcPr>
          <w:p w14:paraId="54AEA2EF" w14:textId="77777777" w:rsidR="005629C0" w:rsidRDefault="005629C0" w:rsidP="001F197C"/>
          <w:p w14:paraId="0BA1895E" w14:textId="77777777" w:rsidR="00A8315B" w:rsidRDefault="00A8315B" w:rsidP="00A8315B">
            <w:pPr>
              <w:rPr>
                <w:b/>
              </w:rPr>
            </w:pPr>
            <w:r w:rsidRPr="00A8315B">
              <w:rPr>
                <w:b/>
              </w:rPr>
              <w:t>What are they?</w:t>
            </w:r>
          </w:p>
          <w:p w14:paraId="0D4393FF" w14:textId="4968D53F" w:rsidR="00A8315B" w:rsidRPr="00A8315B" w:rsidRDefault="00EC42AC" w:rsidP="00A8315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="00A8315B" w:rsidRPr="00A8315B">
              <w:rPr>
                <w:lang w:val="en-US"/>
              </w:rPr>
              <w:t>xpenses that must be executed immediately but do not compromise the operation of the business.</w:t>
            </w:r>
          </w:p>
          <w:p w14:paraId="20246FDB" w14:textId="2752C65E" w:rsidR="00E87760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(Expenses not important but already committed)</w:t>
            </w:r>
          </w:p>
          <w:p w14:paraId="2D90C02B" w14:textId="77777777" w:rsidR="00A8315B" w:rsidRPr="00A8315B" w:rsidRDefault="00A8315B" w:rsidP="00A8315B">
            <w:pPr>
              <w:rPr>
                <w:lang w:val="en-US"/>
              </w:rPr>
            </w:pPr>
          </w:p>
          <w:p w14:paraId="24C5B117" w14:textId="77777777" w:rsidR="00A8315B" w:rsidRPr="00A8315B" w:rsidRDefault="00A8315B" w:rsidP="00A8315B">
            <w:pPr>
              <w:rPr>
                <w:b/>
                <w:lang w:val="es-ES"/>
              </w:rPr>
            </w:pPr>
            <w:proofErr w:type="spellStart"/>
            <w:r w:rsidRPr="00A8315B">
              <w:rPr>
                <w:b/>
                <w:lang w:val="es-ES"/>
              </w:rPr>
              <w:t>Examples</w:t>
            </w:r>
            <w:proofErr w:type="spellEnd"/>
            <w:r w:rsidRPr="00A8315B">
              <w:rPr>
                <w:b/>
                <w:lang w:val="es-ES"/>
              </w:rPr>
              <w:t>:</w:t>
            </w:r>
          </w:p>
          <w:p w14:paraId="3888988C" w14:textId="77777777" w:rsidR="00A8315B" w:rsidRPr="00A8315B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Printed business logo bags</w:t>
            </w:r>
          </w:p>
          <w:p w14:paraId="6B510068" w14:textId="77777777" w:rsidR="00A8315B" w:rsidRPr="00A8315B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Magazine subscriptions</w:t>
            </w:r>
          </w:p>
          <w:p w14:paraId="2F7926D7" w14:textId="1D8995E9" w:rsidR="005629C0" w:rsidRPr="00A8315B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Others with payment dates coming soon</w:t>
            </w:r>
          </w:p>
        </w:tc>
        <w:tc>
          <w:tcPr>
            <w:tcW w:w="3821" w:type="dxa"/>
          </w:tcPr>
          <w:p w14:paraId="555DDB2D" w14:textId="77777777" w:rsidR="005629C0" w:rsidRPr="00A8315B" w:rsidRDefault="005629C0" w:rsidP="001F197C">
            <w:pPr>
              <w:rPr>
                <w:lang w:val="en-US"/>
              </w:rPr>
            </w:pPr>
          </w:p>
          <w:p w14:paraId="042315DA" w14:textId="77777777" w:rsidR="00A8315B" w:rsidRDefault="00A8315B" w:rsidP="00A8315B">
            <w:pPr>
              <w:rPr>
                <w:b/>
              </w:rPr>
            </w:pPr>
            <w:r w:rsidRPr="00A8315B">
              <w:rPr>
                <w:b/>
              </w:rPr>
              <w:t>What are they?</w:t>
            </w:r>
          </w:p>
          <w:p w14:paraId="09E2ECD1" w14:textId="4327F092" w:rsidR="00A8315B" w:rsidRPr="00A8315B" w:rsidRDefault="00EC42AC" w:rsidP="00A8315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="00A8315B" w:rsidRPr="00A8315B">
              <w:rPr>
                <w:lang w:val="en-US"/>
              </w:rPr>
              <w:t xml:space="preserve">xpenses that do not compromise the operation of the business, neither in the short </w:t>
            </w:r>
            <w:r>
              <w:rPr>
                <w:lang w:val="en-US"/>
              </w:rPr>
              <w:t>or</w:t>
            </w:r>
            <w:r w:rsidR="00A8315B" w:rsidRPr="00A8315B">
              <w:rPr>
                <w:lang w:val="en-US"/>
              </w:rPr>
              <w:t xml:space="preserve"> long term.</w:t>
            </w:r>
          </w:p>
          <w:p w14:paraId="4D7D0F14" w14:textId="60A170B6" w:rsidR="00077B18" w:rsidRDefault="00A8315B" w:rsidP="00A8315B">
            <w:r>
              <w:t>(Superfluous expenses)</w:t>
            </w:r>
          </w:p>
          <w:p w14:paraId="2C6DE17E" w14:textId="77777777" w:rsidR="00A8315B" w:rsidRDefault="00A8315B" w:rsidP="00A8315B"/>
          <w:p w14:paraId="0B230082" w14:textId="77777777" w:rsidR="00A8315B" w:rsidRPr="00A8315B" w:rsidRDefault="00A8315B" w:rsidP="00A8315B">
            <w:pPr>
              <w:rPr>
                <w:b/>
                <w:lang w:val="es-ES"/>
              </w:rPr>
            </w:pPr>
            <w:proofErr w:type="spellStart"/>
            <w:r w:rsidRPr="00A8315B">
              <w:rPr>
                <w:b/>
                <w:lang w:val="es-ES"/>
              </w:rPr>
              <w:t>Examples</w:t>
            </w:r>
            <w:proofErr w:type="spellEnd"/>
            <w:r w:rsidRPr="00A8315B">
              <w:rPr>
                <w:b/>
                <w:lang w:val="es-ES"/>
              </w:rPr>
              <w:t>:</w:t>
            </w:r>
          </w:p>
          <w:p w14:paraId="51D9E5E7" w14:textId="77777777" w:rsidR="00A8315B" w:rsidRPr="00A8315B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Renewal of cell phones that still work.</w:t>
            </w:r>
          </w:p>
          <w:p w14:paraId="55D3E51D" w14:textId="3BBFA32A" w:rsidR="00E87760" w:rsidRPr="00A8315B" w:rsidRDefault="00EC42AC" w:rsidP="00A8315B">
            <w:pPr>
              <w:rPr>
                <w:lang w:val="en-US"/>
              </w:rPr>
            </w:pPr>
            <w:r>
              <w:rPr>
                <w:lang w:val="en-US"/>
              </w:rPr>
              <w:t>Gifts</w:t>
            </w:r>
            <w:r w:rsidR="00A8315B" w:rsidRPr="00A8315B">
              <w:rPr>
                <w:lang w:val="en-US"/>
              </w:rPr>
              <w:t xml:space="preserve"> for clients</w:t>
            </w:r>
          </w:p>
        </w:tc>
      </w:tr>
    </w:tbl>
    <w:p w14:paraId="73458F0F" w14:textId="5D20D3E5" w:rsidR="00CC6B0C" w:rsidRPr="00A8315B" w:rsidRDefault="00CC6B0C" w:rsidP="001F197C">
      <w:pPr>
        <w:rPr>
          <w:lang w:val="en-US"/>
        </w:rPr>
      </w:pPr>
    </w:p>
    <w:p w14:paraId="4F6DD8C6" w14:textId="77777777" w:rsidR="00CC6B0C" w:rsidRPr="00A8315B" w:rsidRDefault="00CC6B0C">
      <w:pPr>
        <w:rPr>
          <w:lang w:val="en-US"/>
        </w:rPr>
      </w:pPr>
      <w:r w:rsidRPr="00A8315B">
        <w:rPr>
          <w:lang w:val="en-US"/>
        </w:rPr>
        <w:br w:type="page"/>
      </w:r>
    </w:p>
    <w:p w14:paraId="7EBABE3B" w14:textId="5A35F531" w:rsidR="00D6186A" w:rsidRPr="00A8315B" w:rsidRDefault="00CC6B0C" w:rsidP="001F197C">
      <w:pPr>
        <w:rPr>
          <w:lang w:val="en-US"/>
        </w:rPr>
      </w:pPr>
      <w:r>
        <w:rPr>
          <w:noProof/>
          <w:lang w:eastAsia="es-EC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AD12DB" wp14:editId="25CD6C18">
                <wp:simplePos x="0" y="0"/>
                <wp:positionH relativeFrom="page">
                  <wp:posOffset>-9525</wp:posOffset>
                </wp:positionH>
                <wp:positionV relativeFrom="paragraph">
                  <wp:posOffset>46990</wp:posOffset>
                </wp:positionV>
                <wp:extent cx="7575550" cy="764638"/>
                <wp:effectExtent l="57150" t="38100" r="63500" b="7366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5550" cy="764638"/>
                        </a:xfrm>
                        <a:prstGeom prst="rect">
                          <a:avLst/>
                        </a:prstGeom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212085" w14:textId="77777777" w:rsidR="002C2210" w:rsidRDefault="002C2210" w:rsidP="00CC6B0C">
                            <w:pPr>
                              <w:pStyle w:val="Intestazione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29E9806F" w14:textId="4619CBFC" w:rsidR="002C2210" w:rsidRPr="00CC5C87" w:rsidRDefault="002C2210" w:rsidP="00CC6B0C">
                            <w:pPr>
                              <w:pStyle w:val="Nessunaspaziatura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CC5C87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(</w:t>
                            </w:r>
                            <w:r w:rsidR="00EC42AC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INSERT BUSINESS NAME HERE</w:t>
                            </w:r>
                            <w:r w:rsidRPr="00CC5C87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)</w:t>
                            </w:r>
                          </w:p>
                          <w:p w14:paraId="7DF0EE5F" w14:textId="543AB964" w:rsidR="002C2210" w:rsidRPr="00CC5C87" w:rsidRDefault="00EC42AC" w:rsidP="00CC6B0C">
                            <w:pPr>
                              <w:pStyle w:val="Nessunaspaziatura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EXPENSE PRIORITIZATION MATRIX</w:t>
                            </w:r>
                          </w:p>
                          <w:p w14:paraId="1EF5C0BA" w14:textId="77777777" w:rsidR="002C2210" w:rsidRPr="006040AE" w:rsidRDefault="002C2210" w:rsidP="00CC6B0C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AD12DB" id="Rectángulo 2" o:spid="_x0000_s1026" style="position:absolute;margin-left:-.75pt;margin-top:3.7pt;width:596.5pt;height:60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" fillcolor="#4f7ac7 [3028]" stroked="f">
                <v:fill color2="#416fc3 [3172]" rotate="t" colors="0 #6083cb;.5 #3e70ca;1 #2e61ba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78212085" w14:textId="77777777" w:rsidR="002C2210" w:rsidRDefault="002C2210" w:rsidP="00CC6B0C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29E9806F" w14:textId="4619CBFC" w:rsidR="002C2210" w:rsidRPr="00CC5C87" w:rsidRDefault="002C2210" w:rsidP="00CC6B0C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</w:pPr>
                      <w:r w:rsidRPr="00CC5C87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(</w:t>
                      </w:r>
                      <w:r w:rsidR="00EC42AC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INSERT BUSINESS NAME HERE</w:t>
                      </w:r>
                      <w:r w:rsidRPr="00CC5C87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)</w:t>
                      </w:r>
                    </w:p>
                    <w:p w14:paraId="7DF0EE5F" w14:textId="543AB964" w:rsidR="002C2210" w:rsidRPr="00CC5C87" w:rsidRDefault="00EC42AC" w:rsidP="00CC6B0C">
                      <w:pPr>
                        <w:pStyle w:val="NoSpacing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EXPENSE PRIORITIZATION MATRIX</w:t>
                      </w:r>
                    </w:p>
                    <w:p w14:paraId="1EF5C0BA" w14:textId="77777777" w:rsidR="002C2210" w:rsidRPr="006040AE" w:rsidRDefault="002C2210" w:rsidP="00CC6B0C">
                      <w:pPr>
                        <w:jc w:val="center"/>
                        <w:rPr>
                          <w:lang w:val="es-E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42202F0" w14:textId="4E6029F2" w:rsidR="00CC6B0C" w:rsidRPr="00A8315B" w:rsidRDefault="00CC6B0C" w:rsidP="001F197C">
      <w:pPr>
        <w:rPr>
          <w:lang w:val="en-US"/>
        </w:rPr>
      </w:pPr>
    </w:p>
    <w:p w14:paraId="24543CD5" w14:textId="15CB52A0" w:rsidR="00CC6B0C" w:rsidRPr="00A8315B" w:rsidRDefault="00CC6B0C" w:rsidP="001F197C">
      <w:pPr>
        <w:rPr>
          <w:lang w:val="en-US"/>
        </w:rPr>
      </w:pPr>
    </w:p>
    <w:p w14:paraId="4EAE8EAB" w14:textId="37E558EE" w:rsidR="00CC6B0C" w:rsidRPr="00A8315B" w:rsidRDefault="00CC6B0C" w:rsidP="001F197C">
      <w:pPr>
        <w:rPr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562"/>
        <w:gridCol w:w="4111"/>
        <w:gridCol w:w="3821"/>
      </w:tblGrid>
      <w:tr w:rsidR="00CC6B0C" w14:paraId="6BA698EE" w14:textId="77777777" w:rsidTr="002C2210">
        <w:tc>
          <w:tcPr>
            <w:tcW w:w="562" w:type="dxa"/>
          </w:tcPr>
          <w:p w14:paraId="54D4C801" w14:textId="77777777" w:rsidR="00CC6B0C" w:rsidRPr="00A8315B" w:rsidRDefault="00CC6B0C" w:rsidP="002C2210">
            <w:pPr>
              <w:jc w:val="center"/>
              <w:rPr>
                <w:lang w:val="en-US"/>
              </w:rPr>
            </w:pPr>
          </w:p>
        </w:tc>
        <w:tc>
          <w:tcPr>
            <w:tcW w:w="4111" w:type="dxa"/>
          </w:tcPr>
          <w:p w14:paraId="0209B671" w14:textId="194CB1C7" w:rsidR="00CC6B0C" w:rsidRPr="00CC6B0C" w:rsidRDefault="00CC6B0C" w:rsidP="002C2210">
            <w:pPr>
              <w:jc w:val="center"/>
              <w:rPr>
                <w:b/>
              </w:rPr>
            </w:pPr>
            <w:r w:rsidRPr="00CC6B0C">
              <w:rPr>
                <w:b/>
              </w:rPr>
              <w:t>Urgent</w:t>
            </w:r>
          </w:p>
        </w:tc>
        <w:tc>
          <w:tcPr>
            <w:tcW w:w="3821" w:type="dxa"/>
          </w:tcPr>
          <w:p w14:paraId="49A8CBFE" w14:textId="543321C1" w:rsidR="00CC6B0C" w:rsidRPr="00CC6B0C" w:rsidRDefault="00CC6B0C" w:rsidP="002C2210">
            <w:pPr>
              <w:jc w:val="center"/>
              <w:rPr>
                <w:b/>
              </w:rPr>
            </w:pPr>
            <w:r w:rsidRPr="00CC6B0C">
              <w:rPr>
                <w:b/>
              </w:rPr>
              <w:t>No</w:t>
            </w:r>
            <w:r w:rsidR="002C2210">
              <w:rPr>
                <w:b/>
              </w:rPr>
              <w:t>t</w:t>
            </w:r>
            <w:r w:rsidRPr="00CC6B0C">
              <w:rPr>
                <w:b/>
              </w:rPr>
              <w:t xml:space="preserve"> urgent</w:t>
            </w:r>
          </w:p>
        </w:tc>
      </w:tr>
      <w:tr w:rsidR="00CC6B0C" w14:paraId="52A8438A" w14:textId="77777777" w:rsidTr="002C2210">
        <w:trPr>
          <w:cantSplit/>
          <w:trHeight w:val="1134"/>
        </w:trPr>
        <w:tc>
          <w:tcPr>
            <w:tcW w:w="562" w:type="dxa"/>
            <w:textDirection w:val="btLr"/>
          </w:tcPr>
          <w:p w14:paraId="7145C224" w14:textId="22C5CCC0" w:rsidR="00CC6B0C" w:rsidRPr="00CC6B0C" w:rsidRDefault="00CC6B0C" w:rsidP="002C2210">
            <w:pPr>
              <w:ind w:left="113" w:right="113"/>
              <w:jc w:val="center"/>
              <w:rPr>
                <w:b/>
              </w:rPr>
            </w:pPr>
            <w:r w:rsidRPr="00CC6B0C">
              <w:rPr>
                <w:b/>
              </w:rPr>
              <w:t>Important</w:t>
            </w:r>
          </w:p>
        </w:tc>
        <w:tc>
          <w:tcPr>
            <w:tcW w:w="4111" w:type="dxa"/>
          </w:tcPr>
          <w:p w14:paraId="1C35DDA2" w14:textId="77777777" w:rsidR="00CC6B0C" w:rsidRDefault="00CC6B0C" w:rsidP="002C2210">
            <w:pPr>
              <w:rPr>
                <w:b/>
              </w:rPr>
            </w:pPr>
          </w:p>
          <w:p w14:paraId="78D76E6C" w14:textId="77777777" w:rsidR="00CC6B0C" w:rsidRDefault="00CC6B0C" w:rsidP="00CC6B0C"/>
          <w:p w14:paraId="7BB41DCA" w14:textId="77777777" w:rsidR="00CC6B0C" w:rsidRDefault="00CC6B0C" w:rsidP="00CC6B0C"/>
          <w:p w14:paraId="47E7D8A0" w14:textId="77777777" w:rsidR="00CC6B0C" w:rsidRDefault="00CC6B0C" w:rsidP="00CC6B0C"/>
          <w:p w14:paraId="246E50E9" w14:textId="77777777" w:rsidR="00CC6B0C" w:rsidRDefault="00CC6B0C" w:rsidP="00CC6B0C"/>
          <w:p w14:paraId="3722CBDE" w14:textId="77777777" w:rsidR="00CC6B0C" w:rsidRDefault="00CC6B0C" w:rsidP="00CC6B0C"/>
          <w:p w14:paraId="4CF3D997" w14:textId="77777777" w:rsidR="00CC6B0C" w:rsidRDefault="00CC6B0C" w:rsidP="00CC6B0C"/>
          <w:p w14:paraId="41EF5CCF" w14:textId="77777777" w:rsidR="00CC6B0C" w:rsidRDefault="00CC6B0C" w:rsidP="00CC6B0C"/>
          <w:p w14:paraId="16C83AB5" w14:textId="77777777" w:rsidR="00CC6B0C" w:rsidRDefault="00CC6B0C" w:rsidP="00CC6B0C"/>
          <w:p w14:paraId="1A80EC80" w14:textId="77777777" w:rsidR="00CC6B0C" w:rsidRDefault="00CC6B0C" w:rsidP="00CC6B0C"/>
          <w:p w14:paraId="5EFDAD8F" w14:textId="77777777" w:rsidR="00CC6B0C" w:rsidRDefault="00CC6B0C" w:rsidP="00CC6B0C"/>
          <w:p w14:paraId="44F83698" w14:textId="77777777" w:rsidR="00CC6B0C" w:rsidRDefault="00CC6B0C" w:rsidP="00CC6B0C"/>
          <w:p w14:paraId="61E51D73" w14:textId="77777777" w:rsidR="00CC6B0C" w:rsidRDefault="00CC6B0C" w:rsidP="00CC6B0C"/>
        </w:tc>
        <w:tc>
          <w:tcPr>
            <w:tcW w:w="3821" w:type="dxa"/>
          </w:tcPr>
          <w:p w14:paraId="0F3A8260" w14:textId="55214817" w:rsidR="00CC6B0C" w:rsidRPr="001F197C" w:rsidRDefault="00CC6B0C" w:rsidP="002C2210"/>
        </w:tc>
      </w:tr>
      <w:tr w:rsidR="00CC6B0C" w14:paraId="4438E11F" w14:textId="77777777" w:rsidTr="002C2210">
        <w:trPr>
          <w:cantSplit/>
          <w:trHeight w:val="1134"/>
        </w:trPr>
        <w:tc>
          <w:tcPr>
            <w:tcW w:w="562" w:type="dxa"/>
            <w:textDirection w:val="btLr"/>
          </w:tcPr>
          <w:p w14:paraId="1C33D47C" w14:textId="11E1E974" w:rsidR="00CC6B0C" w:rsidRPr="00CC6B0C" w:rsidRDefault="00CC6B0C" w:rsidP="002C2210">
            <w:pPr>
              <w:ind w:left="113" w:right="113"/>
              <w:jc w:val="center"/>
              <w:rPr>
                <w:b/>
              </w:rPr>
            </w:pPr>
            <w:r w:rsidRPr="00CC6B0C">
              <w:rPr>
                <w:b/>
              </w:rPr>
              <w:t>No</w:t>
            </w:r>
            <w:r w:rsidR="002C2210">
              <w:rPr>
                <w:b/>
              </w:rPr>
              <w:t>t</w:t>
            </w:r>
            <w:r w:rsidRPr="00CC6B0C">
              <w:rPr>
                <w:b/>
              </w:rPr>
              <w:t xml:space="preserve"> important</w:t>
            </w:r>
          </w:p>
        </w:tc>
        <w:tc>
          <w:tcPr>
            <w:tcW w:w="4111" w:type="dxa"/>
          </w:tcPr>
          <w:p w14:paraId="0153316D" w14:textId="77777777" w:rsidR="00CC6B0C" w:rsidRDefault="00CC6B0C" w:rsidP="002C2210"/>
          <w:p w14:paraId="6F9BCBA8" w14:textId="77777777" w:rsidR="00CC6B0C" w:rsidRDefault="00CC6B0C" w:rsidP="002C2210"/>
          <w:p w14:paraId="46E0DA8D" w14:textId="77777777" w:rsidR="00CC6B0C" w:rsidRDefault="00CC6B0C" w:rsidP="002C2210"/>
          <w:p w14:paraId="3B2D359B" w14:textId="77777777" w:rsidR="00CC6B0C" w:rsidRDefault="00CC6B0C" w:rsidP="002C2210"/>
          <w:p w14:paraId="506E41BE" w14:textId="77777777" w:rsidR="00CC6B0C" w:rsidRDefault="00CC6B0C" w:rsidP="002C2210"/>
          <w:p w14:paraId="30DCE5F9" w14:textId="77777777" w:rsidR="00CC6B0C" w:rsidRDefault="00CC6B0C" w:rsidP="002C2210"/>
          <w:p w14:paraId="256F5408" w14:textId="77777777" w:rsidR="00CC6B0C" w:rsidRDefault="00CC6B0C" w:rsidP="002C2210"/>
          <w:p w14:paraId="3AF770D4" w14:textId="77777777" w:rsidR="00CC6B0C" w:rsidRDefault="00CC6B0C" w:rsidP="002C2210"/>
          <w:p w14:paraId="41B03827" w14:textId="77777777" w:rsidR="00CC6B0C" w:rsidRDefault="00CC6B0C" w:rsidP="002C2210"/>
          <w:p w14:paraId="2067006B" w14:textId="77777777" w:rsidR="00CC6B0C" w:rsidRDefault="00CC6B0C" w:rsidP="002C2210"/>
          <w:p w14:paraId="2A87D0F4" w14:textId="77777777" w:rsidR="00CC6B0C" w:rsidRDefault="00CC6B0C" w:rsidP="002C2210"/>
          <w:p w14:paraId="3767F071" w14:textId="77777777" w:rsidR="00CC6B0C" w:rsidRDefault="00CC6B0C" w:rsidP="002C2210"/>
          <w:p w14:paraId="297FE3B0" w14:textId="77777777" w:rsidR="00CC6B0C" w:rsidRDefault="00CC6B0C" w:rsidP="002C2210"/>
          <w:p w14:paraId="2A4E991A" w14:textId="77777777" w:rsidR="00CC6B0C" w:rsidRDefault="00CC6B0C" w:rsidP="002C2210"/>
          <w:p w14:paraId="1D564CFB" w14:textId="77777777" w:rsidR="00CC6B0C" w:rsidRDefault="00CC6B0C" w:rsidP="002C2210"/>
        </w:tc>
        <w:tc>
          <w:tcPr>
            <w:tcW w:w="3821" w:type="dxa"/>
          </w:tcPr>
          <w:p w14:paraId="1AC64B06" w14:textId="77777777" w:rsidR="00CC6B0C" w:rsidRDefault="00CC6B0C" w:rsidP="002C2210"/>
        </w:tc>
      </w:tr>
    </w:tbl>
    <w:p w14:paraId="67D79750" w14:textId="7CD9F9C3" w:rsidR="00CC6B0C" w:rsidRPr="001F197C" w:rsidRDefault="00CC6B0C" w:rsidP="001F197C"/>
    <w:sectPr w:rsidR="00CC6B0C" w:rsidRPr="001F197C" w:rsidSect="004C2E16">
      <w:headerReference w:type="default" r:id="rId11"/>
      <w:footerReference w:type="default" r:id="rId12"/>
      <w:pgSz w:w="11906" w:h="16838"/>
      <w:pgMar w:top="1418" w:right="1701" w:bottom="1418" w:left="1701" w:header="51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177C5" w14:textId="77777777" w:rsidR="00547D50" w:rsidRDefault="00547D50" w:rsidP="009A7680">
      <w:pPr>
        <w:spacing w:after="0" w:line="240" w:lineRule="auto"/>
      </w:pPr>
      <w:r>
        <w:separator/>
      </w:r>
    </w:p>
  </w:endnote>
  <w:endnote w:type="continuationSeparator" w:id="0">
    <w:p w14:paraId="49C6CFA0" w14:textId="77777777" w:rsidR="00547D50" w:rsidRDefault="00547D50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38DB4" w14:textId="77777777" w:rsidR="002C2210" w:rsidRDefault="002C2210">
    <w:pPr>
      <w:pStyle w:val="Pidipagina"/>
      <w:jc w:val="center"/>
      <w:rPr>
        <w:color w:val="4472C4" w:themeColor="accent1"/>
      </w:rPr>
    </w:pPr>
    <w:r>
      <w:rPr>
        <w:color w:val="4472C4" w:themeColor="accent1"/>
        <w:lang w:val="es-ES"/>
      </w:rPr>
      <w:t xml:space="preserve">Página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 w:rsidRPr="00AB2A0B">
      <w:rPr>
        <w:noProof/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d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 w:rsidRPr="00AB2A0B">
      <w:rPr>
        <w:noProof/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</w:p>
  <w:p w14:paraId="57D0245B" w14:textId="77777777" w:rsidR="002C2210" w:rsidRDefault="002C221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DBF56" w14:textId="77777777" w:rsidR="00547D50" w:rsidRDefault="00547D50" w:rsidP="009A7680">
      <w:pPr>
        <w:spacing w:after="0" w:line="240" w:lineRule="auto"/>
      </w:pPr>
      <w:r>
        <w:separator/>
      </w:r>
    </w:p>
  </w:footnote>
  <w:footnote w:type="continuationSeparator" w:id="0">
    <w:p w14:paraId="5D2CC7ED" w14:textId="77777777" w:rsidR="00547D50" w:rsidRDefault="00547D50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A1801" w14:textId="14C81090" w:rsidR="002C2210" w:rsidRDefault="004C2E16">
    <w:pPr>
      <w:pStyle w:val="Intestazione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A3024AD" wp14:editId="7EEB92CF">
          <wp:simplePos x="0" y="0"/>
          <wp:positionH relativeFrom="margin">
            <wp:posOffset>-1089188</wp:posOffset>
          </wp:positionH>
          <wp:positionV relativeFrom="page">
            <wp:posOffset>10160</wp:posOffset>
          </wp:positionV>
          <wp:extent cx="7666355" cy="804545"/>
          <wp:effectExtent l="0" t="0" r="4445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igital In Motion logo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6355" cy="804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5" type="#_x0000_t75" alt="Whatsapp | Vectores, Fotos de Stock y PSD Gratis" style="width:22.8pt;height:22.8pt;visibility:visible;mso-wrap-style:square" o:bullet="t">
        <v:imagedata r:id="rId1" o:title="Whatsapp | Vectores, Fotos de Stock y PSD Gratis" croptop="13717f" cropbottom="15829f" cropleft="15490f" cropright="15598f"/>
      </v:shape>
    </w:pict>
  </w:numPicBullet>
  <w:abstractNum w:abstractNumId="0" w15:restartNumberingAfterBreak="0">
    <w:nsid w:val="0CD45A13"/>
    <w:multiLevelType w:val="hybridMultilevel"/>
    <w:tmpl w:val="9920D28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zQ0M7YwMzU3NzdQ0lEKTi0uzszPAykwqgUA91pQgSwAAAA="/>
  </w:docVars>
  <w:rsids>
    <w:rsidRoot w:val="009A7680"/>
    <w:rsid w:val="00011D4D"/>
    <w:rsid w:val="00016427"/>
    <w:rsid w:val="00040DA6"/>
    <w:rsid w:val="00077B18"/>
    <w:rsid w:val="00101C59"/>
    <w:rsid w:val="0010711F"/>
    <w:rsid w:val="00131BCE"/>
    <w:rsid w:val="0013473B"/>
    <w:rsid w:val="001672F3"/>
    <w:rsid w:val="00170B26"/>
    <w:rsid w:val="00190512"/>
    <w:rsid w:val="001F197C"/>
    <w:rsid w:val="001F7852"/>
    <w:rsid w:val="00226175"/>
    <w:rsid w:val="00297F11"/>
    <w:rsid w:val="002A1A14"/>
    <w:rsid w:val="002C2210"/>
    <w:rsid w:val="002C2650"/>
    <w:rsid w:val="002F70D9"/>
    <w:rsid w:val="00386E69"/>
    <w:rsid w:val="003A452B"/>
    <w:rsid w:val="003B7172"/>
    <w:rsid w:val="003C5131"/>
    <w:rsid w:val="003E1581"/>
    <w:rsid w:val="003F1308"/>
    <w:rsid w:val="004562A5"/>
    <w:rsid w:val="004B5254"/>
    <w:rsid w:val="004C2E16"/>
    <w:rsid w:val="004F1264"/>
    <w:rsid w:val="0054329F"/>
    <w:rsid w:val="00547D50"/>
    <w:rsid w:val="0055110D"/>
    <w:rsid w:val="005629C0"/>
    <w:rsid w:val="005B5138"/>
    <w:rsid w:val="005B5E59"/>
    <w:rsid w:val="006040AE"/>
    <w:rsid w:val="0063531B"/>
    <w:rsid w:val="00682EC3"/>
    <w:rsid w:val="007018C0"/>
    <w:rsid w:val="00707966"/>
    <w:rsid w:val="00710B18"/>
    <w:rsid w:val="00717375"/>
    <w:rsid w:val="00740D95"/>
    <w:rsid w:val="00882368"/>
    <w:rsid w:val="008E36F1"/>
    <w:rsid w:val="008F0ED4"/>
    <w:rsid w:val="008F7D3C"/>
    <w:rsid w:val="00953B33"/>
    <w:rsid w:val="009962F9"/>
    <w:rsid w:val="009A7680"/>
    <w:rsid w:val="009F6AB7"/>
    <w:rsid w:val="00A069A9"/>
    <w:rsid w:val="00A66DB8"/>
    <w:rsid w:val="00A8315B"/>
    <w:rsid w:val="00AB1EEE"/>
    <w:rsid w:val="00AB2A0B"/>
    <w:rsid w:val="00AC2075"/>
    <w:rsid w:val="00AC5CB5"/>
    <w:rsid w:val="00B02C15"/>
    <w:rsid w:val="00B953A4"/>
    <w:rsid w:val="00BA79BF"/>
    <w:rsid w:val="00BD1524"/>
    <w:rsid w:val="00C44F24"/>
    <w:rsid w:val="00C5277F"/>
    <w:rsid w:val="00CA17C8"/>
    <w:rsid w:val="00CC5C87"/>
    <w:rsid w:val="00CC6B0C"/>
    <w:rsid w:val="00D6186A"/>
    <w:rsid w:val="00D92D20"/>
    <w:rsid w:val="00DB5B24"/>
    <w:rsid w:val="00E07865"/>
    <w:rsid w:val="00E132E8"/>
    <w:rsid w:val="00E16129"/>
    <w:rsid w:val="00E22E0C"/>
    <w:rsid w:val="00E86C87"/>
    <w:rsid w:val="00E87760"/>
    <w:rsid w:val="00EC42AC"/>
    <w:rsid w:val="00F04CE6"/>
    <w:rsid w:val="00F06AA7"/>
    <w:rsid w:val="00F167D4"/>
    <w:rsid w:val="00FD247F"/>
    <w:rsid w:val="00FE3C8F"/>
    <w:rsid w:val="00FE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A7680"/>
  </w:style>
  <w:style w:type="paragraph" w:styleId="Pidipagina">
    <w:name w:val="footer"/>
    <w:basedOn w:val="Normale"/>
    <w:link w:val="PidipaginaCarattere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7680"/>
  </w:style>
  <w:style w:type="table" w:styleId="Grigliatabella">
    <w:name w:val="Table Grid"/>
    <w:basedOn w:val="Tabellanormale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F167D4"/>
    <w:pPr>
      <w:ind w:left="720"/>
      <w:contextualSpacing/>
    </w:pPr>
  </w:style>
  <w:style w:type="paragraph" w:styleId="Nessunaspaziatura">
    <w:name w:val="No Spacing"/>
    <w:uiPriority w:val="1"/>
    <w:qFormat/>
    <w:rsid w:val="007018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8C2B14-74FD-4ABF-A596-432613151C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0B21A4-3BBF-4B0D-A32D-B6E56437A9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20abc-67d2-4f85-8d24-0202594180b2"/>
    <ds:schemaRef ds:uri="da9ff453-0fe7-468f-b136-ce56d466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BA723F-FFE3-A84F-BBFF-19DD31B1B0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3</Words>
  <Characters>993</Characters>
  <Application>Microsoft Office Word</Application>
  <DocSecurity>0</DocSecurity>
  <Lines>52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Nicoletta Ghisu</cp:lastModifiedBy>
  <cp:revision>5</cp:revision>
  <dcterms:created xsi:type="dcterms:W3CDTF">2020-04-27T17:04:00Z</dcterms:created>
  <dcterms:modified xsi:type="dcterms:W3CDTF">2022-02-07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